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A71F8A" w14:textId="77777777" w:rsidR="009B40B1" w:rsidRDefault="00BC4740">
      <w:pPr>
        <w:pStyle w:val="Heading1"/>
      </w:pPr>
      <w:r>
        <w:t>2021_01_11</w:t>
      </w:r>
    </w:p>
    <w:p w14:paraId="5871D77C" w14:textId="77777777" w:rsidR="009B40B1" w:rsidRDefault="00BC4740">
      <w:pPr>
        <w:pStyle w:val="ListParagraph"/>
        <w:numPr>
          <w:ilvl w:val="0"/>
          <w:numId w:val="1"/>
        </w:numPr>
        <w:rPr>
          <w:b/>
          <w:bCs/>
        </w:rPr>
      </w:pPr>
      <w:r>
        <w:rPr>
          <w:b/>
          <w:bCs/>
        </w:rPr>
        <w:t xml:space="preserve">What is OTP for? I think it should be removed.-&gt; </w:t>
      </w:r>
      <w:r w:rsidRPr="0017159D">
        <w:rPr>
          <w:b/>
          <w:bCs/>
          <w:color w:val="00B050"/>
        </w:rPr>
        <w:t>done</w:t>
      </w:r>
    </w:p>
    <w:p w14:paraId="22648E89" w14:textId="77777777" w:rsidR="009B40B1" w:rsidRDefault="00BC4740">
      <w:pPr>
        <w:pStyle w:val="ListParagraph"/>
        <w:numPr>
          <w:ilvl w:val="0"/>
          <w:numId w:val="1"/>
        </w:numPr>
        <w:rPr>
          <w:b/>
          <w:bCs/>
        </w:rPr>
      </w:pPr>
      <w:r>
        <w:rPr>
          <w:b/>
          <w:bCs/>
        </w:rPr>
        <w:t xml:space="preserve">Change Item description to location description -&gt; </w:t>
      </w:r>
      <w:r w:rsidR="0017159D" w:rsidRPr="0017159D">
        <w:rPr>
          <w:b/>
          <w:bCs/>
          <w:color w:val="00B050"/>
        </w:rPr>
        <w:t>done</w:t>
      </w:r>
    </w:p>
    <w:p w14:paraId="06BCD31F" w14:textId="77777777" w:rsidR="009B40B1" w:rsidRDefault="00BC4740">
      <w:pPr>
        <w:pStyle w:val="ListParagraph"/>
        <w:numPr>
          <w:ilvl w:val="0"/>
          <w:numId w:val="1"/>
        </w:numPr>
        <w:rPr>
          <w:b/>
          <w:bCs/>
        </w:rPr>
      </w:pPr>
      <w:r>
        <w:rPr>
          <w:b/>
          <w:bCs/>
        </w:rPr>
        <w:t xml:space="preserve">Put choose file after the description -&gt; </w:t>
      </w:r>
      <w:r w:rsidR="0017159D" w:rsidRPr="0017159D">
        <w:rPr>
          <w:b/>
          <w:bCs/>
          <w:color w:val="00B050"/>
        </w:rPr>
        <w:t>done</w:t>
      </w:r>
    </w:p>
    <w:p w14:paraId="14FC0C54" w14:textId="77777777" w:rsidR="009B40B1" w:rsidRDefault="00BC4740">
      <w:pPr>
        <w:pStyle w:val="ListParagraph"/>
        <w:numPr>
          <w:ilvl w:val="0"/>
          <w:numId w:val="1"/>
        </w:numPr>
        <w:rPr>
          <w:color w:val="0000FF"/>
          <w14:textFill>
            <w14:gradFill>
              <w14:gsLst>
                <w14:gs w14:pos="0">
                  <w14:srgbClr w14:val="E30000"/>
                </w14:gs>
                <w14:gs w14:pos="100000">
                  <w14:srgbClr w14:val="760303"/>
                </w14:gs>
              </w14:gsLst>
              <w14:lin w14:ang="0" w14:scaled="0"/>
            </w14:gradFill>
          </w14:textFill>
        </w:rPr>
      </w:pPr>
      <w:r>
        <w:rPr>
          <w:color w:val="0000FF"/>
          <w14:textFill>
            <w14:gradFill>
              <w14:gsLst>
                <w14:gs w14:pos="0">
                  <w14:srgbClr w14:val="E30000"/>
                </w14:gs>
                <w14:gs w14:pos="100000">
                  <w14:srgbClr w14:val="760303"/>
                </w14:gs>
              </w14:gsLst>
              <w14:lin w14:ang="0" w14:scaled="0"/>
            </w14:gradFill>
          </w14:textFill>
        </w:rPr>
        <w:t>Make the screen narrower</w:t>
      </w:r>
    </w:p>
    <w:p w14:paraId="2471B19B" w14:textId="77777777" w:rsidR="009B40B1" w:rsidRDefault="00BC4740">
      <w:pPr>
        <w:pStyle w:val="ListParagraph"/>
        <w:numPr>
          <w:ilvl w:val="1"/>
          <w:numId w:val="1"/>
        </w:numPr>
        <w:rPr>
          <w:color w:val="0000FF"/>
          <w14:textFill>
            <w14:gradFill>
              <w14:gsLst>
                <w14:gs w14:pos="0">
                  <w14:srgbClr w14:val="E30000"/>
                </w14:gs>
                <w14:gs w14:pos="100000">
                  <w14:srgbClr w14:val="760303"/>
                </w14:gs>
              </w14:gsLst>
              <w14:lin w14:ang="0" w14:scaled="0"/>
            </w14:gradFill>
          </w14:textFill>
        </w:rPr>
      </w:pPr>
      <w:r>
        <w:rPr>
          <w:color w:val="0000FF"/>
          <w14:textFill>
            <w14:gradFill>
              <w14:gsLst>
                <w14:gs w14:pos="0">
                  <w14:srgbClr w14:val="E30000"/>
                </w14:gs>
                <w14:gs w14:pos="100000">
                  <w14:srgbClr w14:val="760303"/>
                </w14:gs>
              </w14:gsLst>
              <w14:lin w14:ang="0" w14:scaled="0"/>
            </w14:gradFill>
          </w14:textFill>
        </w:rPr>
        <w:t xml:space="preserve">-&gt;which screen you want to narrow down please attach screenshot for reference. – The screen that displays the items or put all four columns in one line </w:t>
      </w:r>
      <w:r>
        <w:rPr>
          <w:noProof/>
          <w:lang w:val="en-IN" w:eastAsia="en-IN" w:bidi="gu-IN"/>
        </w:rPr>
        <w:drawing>
          <wp:inline distT="0" distB="0" distL="0" distR="0" wp14:anchorId="2EBCB9FB" wp14:editId="1937B025">
            <wp:extent cx="5943600" cy="16719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5943600" cy="1671955"/>
                    </a:xfrm>
                    <a:prstGeom prst="rect">
                      <a:avLst/>
                    </a:prstGeom>
                  </pic:spPr>
                </pic:pic>
              </a:graphicData>
            </a:graphic>
          </wp:inline>
        </w:drawing>
      </w:r>
      <w:r>
        <w:rPr>
          <w:color w:val="0000FF"/>
          <w14:textFill>
            <w14:gradFill>
              <w14:gsLst>
                <w14:gs w14:pos="0">
                  <w14:srgbClr w14:val="E30000"/>
                </w14:gs>
                <w14:gs w14:pos="100000">
                  <w14:srgbClr w14:val="760303"/>
                </w14:gs>
              </w14:gsLst>
              <w14:lin w14:ang="0" w14:scaled="0"/>
            </w14:gradFill>
          </w14:textFill>
        </w:rPr>
        <w:tab/>
      </w:r>
    </w:p>
    <w:p w14:paraId="38B75EE7" w14:textId="77777777" w:rsidR="009B40B1" w:rsidRDefault="00BC4740">
      <w:pPr>
        <w:pStyle w:val="ListParagraph"/>
        <w:numPr>
          <w:ilvl w:val="0"/>
          <w:numId w:val="1"/>
        </w:numPr>
      </w:pPr>
      <w:r>
        <w:t>Allow to edit item in the list.-&gt;</w:t>
      </w:r>
      <w:r w:rsidR="0017159D" w:rsidRPr="0017159D">
        <w:rPr>
          <w:b/>
          <w:bCs/>
          <w:color w:val="00B050"/>
        </w:rPr>
        <w:t xml:space="preserve"> done</w:t>
      </w:r>
    </w:p>
    <w:p w14:paraId="6DC0845B" w14:textId="77777777" w:rsidR="009B40B1" w:rsidRDefault="00BC4740">
      <w:pPr>
        <w:pStyle w:val="ListParagraph"/>
        <w:numPr>
          <w:ilvl w:val="0"/>
          <w:numId w:val="1"/>
        </w:numPr>
        <w:rPr>
          <w:b/>
          <w:bCs/>
        </w:rPr>
      </w:pPr>
      <w:r>
        <w:rPr>
          <w:b/>
          <w:bCs/>
        </w:rPr>
        <w:t xml:space="preserve">Remove Captcha from the form used to add items -&gt; </w:t>
      </w:r>
      <w:r w:rsidR="0017159D" w:rsidRPr="0017159D">
        <w:rPr>
          <w:b/>
          <w:bCs/>
          <w:color w:val="00B050"/>
        </w:rPr>
        <w:t>done</w:t>
      </w:r>
    </w:p>
    <w:p w14:paraId="0DA278FE" w14:textId="77777777" w:rsidR="009B40B1" w:rsidRDefault="00BC4740">
      <w:pPr>
        <w:pStyle w:val="ListParagraph"/>
        <w:numPr>
          <w:ilvl w:val="0"/>
          <w:numId w:val="1"/>
        </w:numPr>
        <w:rPr>
          <w:b/>
          <w:bCs/>
        </w:rPr>
      </w:pPr>
      <w:r>
        <w:rPr>
          <w:b/>
          <w:bCs/>
        </w:rPr>
        <w:t>Display the dollar amount with currency formatting -&gt;</w:t>
      </w:r>
      <w:r w:rsidR="0017159D" w:rsidRPr="0017159D">
        <w:rPr>
          <w:b/>
          <w:bCs/>
          <w:color w:val="00B050"/>
        </w:rPr>
        <w:t xml:space="preserve"> done</w:t>
      </w:r>
    </w:p>
    <w:p w14:paraId="2D086B56" w14:textId="77777777" w:rsidR="009B40B1" w:rsidRDefault="00BC4740">
      <w:pPr>
        <w:pStyle w:val="ListParagraph"/>
        <w:numPr>
          <w:ilvl w:val="0"/>
          <w:numId w:val="1"/>
        </w:numPr>
        <w:rPr>
          <w:b/>
          <w:color w:val="000000" w:themeColor="text1"/>
        </w:rPr>
      </w:pPr>
      <w:r>
        <w:rPr>
          <w:b/>
          <w:color w:val="000000" w:themeColor="text1"/>
        </w:rPr>
        <w:t xml:space="preserve">Keep the added list less height -&gt; </w:t>
      </w:r>
      <w:hyperlink r:id="rId9" w:history="1">
        <w:r>
          <w:rPr>
            <w:rStyle w:val="Hyperlink"/>
            <w:b/>
          </w:rPr>
          <w:t>http://prntscr.com/wlsg6e</w:t>
        </w:r>
      </w:hyperlink>
      <w:r>
        <w:rPr>
          <w:b/>
          <w:color w:val="000000" w:themeColor="text1"/>
        </w:rPr>
        <w:t xml:space="preserve"> -&gt; </w:t>
      </w:r>
      <w:r w:rsidR="0017159D" w:rsidRPr="0017159D">
        <w:rPr>
          <w:b/>
          <w:bCs/>
          <w:color w:val="00B050"/>
        </w:rPr>
        <w:t>done</w:t>
      </w:r>
    </w:p>
    <w:p w14:paraId="370A8B86" w14:textId="58C4E627" w:rsidR="009B40B1" w:rsidRDefault="00BC4740">
      <w:pPr>
        <w:pStyle w:val="ListParagraph"/>
        <w:numPr>
          <w:ilvl w:val="0"/>
          <w:numId w:val="1"/>
        </w:numPr>
        <w:rPr>
          <w:color w:val="FF0000"/>
        </w:rPr>
      </w:pPr>
      <w:r>
        <w:rPr>
          <w:color w:val="FF0000"/>
        </w:rPr>
        <w:t xml:space="preserve">Make two terms &amp; conditions sections on the page with a check box for the user to check of and confirm they read it. For now you can fil it with </w:t>
      </w:r>
      <w:r w:rsidR="00C256F6">
        <w:rPr>
          <w:color w:val="FF0000"/>
        </w:rPr>
        <w:t>Lorem I</w:t>
      </w:r>
      <w:r>
        <w:rPr>
          <w:color w:val="FF0000"/>
        </w:rPr>
        <w:t>psum</w:t>
      </w:r>
    </w:p>
    <w:p w14:paraId="2A975FE2" w14:textId="4CCAE5C6" w:rsidR="009B40B1" w:rsidRDefault="00BC4740">
      <w:pPr>
        <w:pStyle w:val="ListParagraph"/>
        <w:numPr>
          <w:ilvl w:val="1"/>
          <w:numId w:val="1"/>
        </w:numPr>
        <w:rPr>
          <w:color w:val="FF0000"/>
        </w:rPr>
      </w:pPr>
      <w:r>
        <w:rPr>
          <w:color w:val="FF0000"/>
        </w:rPr>
        <w:lastRenderedPageBreak/>
        <w:t>-&gt; how we can two terms and conditions .</w:t>
      </w:r>
      <w:r>
        <w:rPr>
          <w:color w:val="2F5496" w:themeColor="accent1" w:themeShade="BF"/>
        </w:rPr>
        <w:t xml:space="preserve"> </w:t>
      </w:r>
      <w:r w:rsidR="00397B2C">
        <w:rPr>
          <w:color w:val="2F5496" w:themeColor="accent1" w:themeShade="BF"/>
        </w:rPr>
        <w:t>Like this</w:t>
      </w:r>
      <w:r w:rsidR="00120770">
        <w:rPr>
          <w:noProof/>
          <w:color w:val="2F5496" w:themeColor="accent1" w:themeShade="BF"/>
        </w:rPr>
        <w:drawing>
          <wp:inline distT="0" distB="0" distL="0" distR="0" wp14:anchorId="770AD30E" wp14:editId="3E2E3FA8">
            <wp:extent cx="5943600" cy="6126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126480"/>
                    </a:xfrm>
                    <a:prstGeom prst="rect">
                      <a:avLst/>
                    </a:prstGeom>
                    <a:noFill/>
                    <a:ln>
                      <a:noFill/>
                    </a:ln>
                  </pic:spPr>
                </pic:pic>
              </a:graphicData>
            </a:graphic>
          </wp:inline>
        </w:drawing>
      </w:r>
    </w:p>
    <w:p w14:paraId="0C463087" w14:textId="77777777" w:rsidR="009B40B1" w:rsidRDefault="00BC4740">
      <w:pPr>
        <w:pStyle w:val="ListParagraph"/>
        <w:numPr>
          <w:ilvl w:val="0"/>
          <w:numId w:val="1"/>
        </w:numPr>
        <w:rPr>
          <w:color w:val="FF0000"/>
        </w:rPr>
      </w:pPr>
      <w:r>
        <w:rPr>
          <w:color w:val="FF0000"/>
        </w:rPr>
        <w:t>Each section will need a signature and check box</w:t>
      </w:r>
    </w:p>
    <w:p w14:paraId="7BC07332" w14:textId="5ED50F6E" w:rsidR="009B40B1" w:rsidRDefault="00BC4740">
      <w:pPr>
        <w:pStyle w:val="ListParagraph"/>
        <w:numPr>
          <w:ilvl w:val="1"/>
          <w:numId w:val="1"/>
        </w:numPr>
        <w:rPr>
          <w:color w:val="FF0000"/>
        </w:rPr>
      </w:pPr>
      <w:r>
        <w:rPr>
          <w:color w:val="FF0000"/>
        </w:rPr>
        <w:t xml:space="preserve">-&gt; are you refraining that user terms and conditions section or something else please describe. </w:t>
      </w:r>
      <w:r w:rsidR="0017159D">
        <w:rPr>
          <w:color w:val="FF0000"/>
        </w:rPr>
        <w:t xml:space="preserve">=&gt; </w:t>
      </w:r>
      <w:r w:rsidR="0017159D" w:rsidRPr="0017159D">
        <w:t>Working</w:t>
      </w:r>
      <w:r w:rsidR="00397B2C">
        <w:t xml:space="preserve"> </w:t>
      </w:r>
      <w:r w:rsidR="00397B2C" w:rsidRPr="00397B2C">
        <w:rPr>
          <w:color w:val="2F5496" w:themeColor="accent1" w:themeShade="BF"/>
        </w:rPr>
        <w:t>See image above</w:t>
      </w:r>
    </w:p>
    <w:p w14:paraId="2110424C" w14:textId="77777777" w:rsidR="009B40B1" w:rsidRDefault="00BC4740">
      <w:pPr>
        <w:pStyle w:val="ListParagraph"/>
        <w:numPr>
          <w:ilvl w:val="0"/>
          <w:numId w:val="1"/>
        </w:numPr>
        <w:rPr>
          <w:color w:val="FF0000"/>
        </w:rPr>
      </w:pPr>
      <w:r>
        <w:rPr>
          <w:color w:val="FF0000"/>
        </w:rPr>
        <w:t>Where can I create an order based off of a previous order? I should be able to copy a previous order, modify it ay editing, deleting and adding items.</w:t>
      </w:r>
      <w:r w:rsidR="0017159D">
        <w:rPr>
          <w:color w:val="FF0000"/>
        </w:rPr>
        <w:t xml:space="preserve"> =&gt; </w:t>
      </w:r>
      <w:r w:rsidR="0017159D" w:rsidRPr="0017159D">
        <w:rPr>
          <w:b/>
          <w:bCs/>
        </w:rPr>
        <w:t>Pending</w:t>
      </w:r>
    </w:p>
    <w:p w14:paraId="07CC1E47" w14:textId="77777777" w:rsidR="009B40B1" w:rsidRDefault="00BC4740">
      <w:pPr>
        <w:pStyle w:val="ListParagraph"/>
        <w:numPr>
          <w:ilvl w:val="0"/>
          <w:numId w:val="1"/>
        </w:numPr>
        <w:rPr>
          <w:color w:val="FF0000"/>
        </w:rPr>
      </w:pPr>
      <w:r>
        <w:rPr>
          <w:color w:val="FF0000"/>
        </w:rPr>
        <w:t xml:space="preserve">The </w:t>
      </w:r>
      <w:r w:rsidRPr="00397B2C">
        <w:rPr>
          <w:b/>
          <w:bCs/>
          <w:color w:val="FF0000"/>
        </w:rPr>
        <w:t>admin</w:t>
      </w:r>
      <w:r>
        <w:rPr>
          <w:color w:val="FF0000"/>
        </w:rPr>
        <w:t xml:space="preserve"> user should be able to print the order.</w:t>
      </w:r>
    </w:p>
    <w:p w14:paraId="3CB233E7" w14:textId="77777777" w:rsidR="009B40B1" w:rsidRDefault="00BC4740">
      <w:pPr>
        <w:pStyle w:val="ListParagraph"/>
        <w:numPr>
          <w:ilvl w:val="1"/>
          <w:numId w:val="1"/>
        </w:numPr>
        <w:rPr>
          <w:color w:val="FF0000"/>
        </w:rPr>
      </w:pPr>
      <w:r>
        <w:rPr>
          <w:color w:val="FF0000"/>
        </w:rPr>
        <w:t>Each terms &amp; conditions is a different document to be printed.</w:t>
      </w:r>
    </w:p>
    <w:p w14:paraId="1B7E01E8" w14:textId="77777777" w:rsidR="009B40B1" w:rsidRDefault="00BC4740">
      <w:pPr>
        <w:pStyle w:val="ListParagraph"/>
        <w:numPr>
          <w:ilvl w:val="1"/>
          <w:numId w:val="1"/>
        </w:numPr>
        <w:rPr>
          <w:color w:val="FF0000"/>
        </w:rPr>
      </w:pPr>
      <w:r>
        <w:rPr>
          <w:color w:val="FF0000"/>
        </w:rPr>
        <w:t>The way it should print is as follows.</w:t>
      </w:r>
    </w:p>
    <w:p w14:paraId="4C1BE4B7" w14:textId="77777777" w:rsidR="009B40B1" w:rsidRDefault="00BC4740">
      <w:pPr>
        <w:pStyle w:val="ListParagraph"/>
        <w:numPr>
          <w:ilvl w:val="2"/>
          <w:numId w:val="1"/>
        </w:numPr>
        <w:rPr>
          <w:color w:val="FF0000"/>
        </w:rPr>
      </w:pPr>
      <w:r>
        <w:rPr>
          <w:color w:val="FF0000"/>
        </w:rPr>
        <w:lastRenderedPageBreak/>
        <w:t>For the first terms &amp; conditions section print the name and location and the text of the terms &amp; conditions. Then print the items that were sold on the next page. Each page should have the signature.</w:t>
      </w:r>
    </w:p>
    <w:p w14:paraId="65222C9A" w14:textId="172FA389" w:rsidR="009B40B1" w:rsidRDefault="00BC4740">
      <w:pPr>
        <w:pStyle w:val="ListParagraph"/>
        <w:numPr>
          <w:ilvl w:val="2"/>
          <w:numId w:val="1"/>
        </w:numPr>
        <w:rPr>
          <w:color w:val="FF0000"/>
        </w:rPr>
      </w:pPr>
      <w:r>
        <w:rPr>
          <w:color w:val="FF0000"/>
        </w:rPr>
        <w:t xml:space="preserve">For the second terms &amp; conditions print the terms &amp; conditions on the first page. The next page should print all the signatures from </w:t>
      </w:r>
      <w:r w:rsidR="00397B2C">
        <w:rPr>
          <w:color w:val="FF0000"/>
        </w:rPr>
        <w:t xml:space="preserve">all </w:t>
      </w:r>
      <w:r>
        <w:rPr>
          <w:color w:val="FF0000"/>
        </w:rPr>
        <w:t>the Processed orders</w:t>
      </w:r>
    </w:p>
    <w:p w14:paraId="6B15EDE7" w14:textId="77777777" w:rsidR="009B40B1" w:rsidRDefault="00BC4740">
      <w:pPr>
        <w:pStyle w:val="ListParagraph"/>
        <w:numPr>
          <w:ilvl w:val="1"/>
          <w:numId w:val="1"/>
        </w:numPr>
        <w:rPr>
          <w:color w:val="FF0000"/>
        </w:rPr>
      </w:pPr>
      <w:r>
        <w:rPr>
          <w:color w:val="FF0000"/>
        </w:rPr>
        <w:t>I will give the header and exact language for the terms &amp; conditions</w:t>
      </w:r>
      <w:r w:rsidR="0017159D">
        <w:rPr>
          <w:color w:val="FF0000"/>
        </w:rPr>
        <w:t xml:space="preserve"> -&gt; </w:t>
      </w:r>
      <w:r w:rsidR="0017159D" w:rsidRPr="0017159D">
        <w:rPr>
          <w:b/>
          <w:bCs/>
        </w:rPr>
        <w:t>Send me this INformation</w:t>
      </w:r>
    </w:p>
    <w:p w14:paraId="4354AE94" w14:textId="77777777" w:rsidR="009B40B1" w:rsidRDefault="00BC4740">
      <w:pPr>
        <w:pStyle w:val="ListParagraph"/>
        <w:ind w:left="1800"/>
        <w:rPr>
          <w:color w:val="2F5496" w:themeColor="accent1" w:themeShade="BF"/>
        </w:rPr>
      </w:pPr>
      <w:r>
        <w:rPr>
          <w:color w:val="FF0000"/>
        </w:rPr>
        <w:t xml:space="preserve"> -&gt;  need more description on how the whole terms and condition feature work. </w:t>
      </w:r>
      <w:r>
        <w:rPr>
          <w:color w:val="2F5496" w:themeColor="accent1" w:themeShade="BF"/>
        </w:rPr>
        <w:t xml:space="preserve">Since each terms &amp; conditions is a different agreement there needs to be two different documents. The items that are listed should be part of only one of the terms and conditions. The first page will display the contract which includes the name and location. The second page will have the items listed. Each one need to have the signature on it. </w:t>
      </w:r>
    </w:p>
    <w:p w14:paraId="22BA40C1" w14:textId="64607402" w:rsidR="009B40B1" w:rsidRDefault="00BC4740">
      <w:pPr>
        <w:pStyle w:val="ListParagraph"/>
        <w:ind w:left="1800"/>
        <w:rPr>
          <w:color w:val="2F5496" w:themeColor="accent1" w:themeShade="BF"/>
        </w:rPr>
      </w:pPr>
      <w:r>
        <w:rPr>
          <w:color w:val="2F5496" w:themeColor="accent1" w:themeShade="BF"/>
        </w:rPr>
        <w:t>The second terms &amp; condition is the power of attorney. It is enough to print the power of attorney and all the signatures from all sales can be printed on a separate page.</w:t>
      </w:r>
    </w:p>
    <w:p w14:paraId="634F6F47" w14:textId="4E59FF14" w:rsidR="008D5100" w:rsidRDefault="008D5100">
      <w:pPr>
        <w:pStyle w:val="ListParagraph"/>
        <w:ind w:left="1800"/>
        <w:rPr>
          <w:color w:val="2F5496" w:themeColor="accent1" w:themeShade="BF"/>
        </w:rPr>
      </w:pPr>
      <w:r>
        <w:rPr>
          <w:color w:val="2F5496" w:themeColor="accent1" w:themeShade="BF"/>
        </w:rPr>
        <w:t xml:space="preserve">Here is an image: </w:t>
      </w:r>
      <w:r>
        <w:rPr>
          <w:noProof/>
          <w:color w:val="2F5496" w:themeColor="accent1" w:themeShade="BF"/>
        </w:rPr>
        <w:drawing>
          <wp:inline distT="0" distB="0" distL="0" distR="0" wp14:anchorId="2276EEA5" wp14:editId="457C5873">
            <wp:extent cx="5943600" cy="3886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886200"/>
                    </a:xfrm>
                    <a:prstGeom prst="rect">
                      <a:avLst/>
                    </a:prstGeom>
                    <a:noFill/>
                    <a:ln>
                      <a:noFill/>
                    </a:ln>
                  </pic:spPr>
                </pic:pic>
              </a:graphicData>
            </a:graphic>
          </wp:inline>
        </w:drawing>
      </w:r>
    </w:p>
    <w:p w14:paraId="5E52EF8C" w14:textId="28BD6DF8" w:rsidR="009B40B1" w:rsidRPr="00532C35" w:rsidRDefault="00BC4740">
      <w:pPr>
        <w:pStyle w:val="ListParagraph"/>
        <w:numPr>
          <w:ilvl w:val="0"/>
          <w:numId w:val="1"/>
        </w:numPr>
        <w:rPr>
          <w:b/>
          <w:bCs/>
        </w:rPr>
      </w:pPr>
      <w:r>
        <w:rPr>
          <w:b/>
          <w:bCs/>
        </w:rPr>
        <w:lastRenderedPageBreak/>
        <w:t xml:space="preserve">I could not change the status of an order -&gt; </w:t>
      </w:r>
      <w:r w:rsidR="0017159D" w:rsidRPr="0017159D">
        <w:rPr>
          <w:b/>
          <w:bCs/>
          <w:color w:val="00B050"/>
        </w:rPr>
        <w:t>done</w:t>
      </w:r>
    </w:p>
    <w:p w14:paraId="06307A78" w14:textId="624D4407" w:rsidR="00532C35" w:rsidRDefault="00532C35" w:rsidP="00532C35">
      <w:pPr>
        <w:pStyle w:val="Heading1"/>
      </w:pPr>
      <w:r>
        <w:t>2021_16_02</w:t>
      </w:r>
    </w:p>
    <w:p w14:paraId="4937BE0C" w14:textId="5696F5E6" w:rsidR="00532C35" w:rsidRDefault="00532C35" w:rsidP="00532C35">
      <w:pPr>
        <w:pStyle w:val="ListParagraph"/>
        <w:numPr>
          <w:ilvl w:val="0"/>
          <w:numId w:val="2"/>
        </w:numPr>
      </w:pPr>
      <w:r>
        <w:t>How can I add multiple locations?</w:t>
      </w:r>
    </w:p>
    <w:p w14:paraId="052A4453" w14:textId="1453A648" w:rsidR="00AF46CF" w:rsidRPr="00532C35" w:rsidRDefault="00532C35" w:rsidP="00AF46CF">
      <w:pPr>
        <w:pStyle w:val="ListParagraph"/>
        <w:numPr>
          <w:ilvl w:val="0"/>
          <w:numId w:val="2"/>
        </w:numPr>
      </w:pPr>
      <w:r>
        <w:t xml:space="preserve">Add cell phone </w:t>
      </w:r>
      <w:r w:rsidR="00121591">
        <w:t xml:space="preserve">field </w:t>
      </w:r>
      <w:r>
        <w:t>to the f</w:t>
      </w:r>
      <w:r w:rsidR="00AF46CF">
        <w:t>orm.</w:t>
      </w:r>
    </w:p>
    <w:sectPr w:rsidR="00AF46CF" w:rsidRPr="00532C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F86B70" w14:textId="77777777" w:rsidR="00E53657" w:rsidRDefault="00E53657">
      <w:pPr>
        <w:spacing w:line="240" w:lineRule="auto"/>
      </w:pPr>
      <w:r>
        <w:separator/>
      </w:r>
    </w:p>
  </w:endnote>
  <w:endnote w:type="continuationSeparator" w:id="0">
    <w:p w14:paraId="79643E9B" w14:textId="77777777" w:rsidR="00E53657" w:rsidRDefault="00E536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Light">
    <w:panose1 w:val="000004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46D9A7" w14:textId="77777777" w:rsidR="00E53657" w:rsidRDefault="00E53657">
      <w:pPr>
        <w:spacing w:after="0" w:line="240" w:lineRule="auto"/>
      </w:pPr>
      <w:r>
        <w:separator/>
      </w:r>
    </w:p>
  </w:footnote>
  <w:footnote w:type="continuationSeparator" w:id="0">
    <w:p w14:paraId="30FA96C0" w14:textId="77777777" w:rsidR="00E53657" w:rsidRDefault="00E536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3B2A7C"/>
    <w:multiLevelType w:val="hybridMultilevel"/>
    <w:tmpl w:val="AED225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72C358F"/>
    <w:multiLevelType w:val="multilevel"/>
    <w:tmpl w:val="772C35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zcxMzQ3MzW2tDBT0lEKTi0uzszPAykwrQUA4qXvmiwAAAA="/>
  </w:docVars>
  <w:rsids>
    <w:rsidRoot w:val="00777708"/>
    <w:rsid w:val="00015D95"/>
    <w:rsid w:val="000177BB"/>
    <w:rsid w:val="00024B85"/>
    <w:rsid w:val="000B0572"/>
    <w:rsid w:val="000E1CC5"/>
    <w:rsid w:val="00113E47"/>
    <w:rsid w:val="00120770"/>
    <w:rsid w:val="00121591"/>
    <w:rsid w:val="00126035"/>
    <w:rsid w:val="0017159D"/>
    <w:rsid w:val="00184176"/>
    <w:rsid w:val="001A1A6A"/>
    <w:rsid w:val="001D5CE6"/>
    <w:rsid w:val="00206CF8"/>
    <w:rsid w:val="002433DC"/>
    <w:rsid w:val="00340EFB"/>
    <w:rsid w:val="00360DA9"/>
    <w:rsid w:val="00397B2C"/>
    <w:rsid w:val="003D6A91"/>
    <w:rsid w:val="00471C1E"/>
    <w:rsid w:val="004C32F8"/>
    <w:rsid w:val="004F1A45"/>
    <w:rsid w:val="00532C35"/>
    <w:rsid w:val="005836B0"/>
    <w:rsid w:val="006B293E"/>
    <w:rsid w:val="006C6F61"/>
    <w:rsid w:val="007329CD"/>
    <w:rsid w:val="00777708"/>
    <w:rsid w:val="00805B67"/>
    <w:rsid w:val="00861275"/>
    <w:rsid w:val="00876DAD"/>
    <w:rsid w:val="008B7A88"/>
    <w:rsid w:val="008D5100"/>
    <w:rsid w:val="0090178B"/>
    <w:rsid w:val="00916BB1"/>
    <w:rsid w:val="009538D5"/>
    <w:rsid w:val="00986ACD"/>
    <w:rsid w:val="009B40B1"/>
    <w:rsid w:val="00AE394A"/>
    <w:rsid w:val="00AF46CF"/>
    <w:rsid w:val="00B2751B"/>
    <w:rsid w:val="00B31E60"/>
    <w:rsid w:val="00B45DDC"/>
    <w:rsid w:val="00B600EC"/>
    <w:rsid w:val="00B95F53"/>
    <w:rsid w:val="00BC4740"/>
    <w:rsid w:val="00C256F6"/>
    <w:rsid w:val="00CD4C05"/>
    <w:rsid w:val="00D3582E"/>
    <w:rsid w:val="00D9371A"/>
    <w:rsid w:val="00E53657"/>
    <w:rsid w:val="00F14E48"/>
    <w:rsid w:val="00F20FC9"/>
    <w:rsid w:val="00F214DA"/>
    <w:rsid w:val="00F41088"/>
    <w:rsid w:val="00F51FE3"/>
    <w:rsid w:val="00FC1567"/>
    <w:rsid w:val="00FC493C"/>
    <w:rsid w:val="00FE39F8"/>
    <w:rsid w:val="00FF0CEA"/>
    <w:rsid w:val="18F34EA2"/>
    <w:rsid w:val="323321CA"/>
    <w:rsid w:val="40FC154B"/>
    <w:rsid w:val="67C67E46"/>
    <w:rsid w:val="7A4474C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D4AF2"/>
  <w15:docId w15:val="{F9B435C2-DB43-41A6-9822-87C77E7CB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Light" w:eastAsiaTheme="minorHAnsi" w:hAnsi="Montserrat Light" w:cstheme="minorBidi"/>
        <w:lang w:val="en-IN" w:eastAsia="en-IN" w:bidi="gu-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4"/>
      <w:szCs w:val="22"/>
      <w:lang w:val="en-US" w:eastAsia="en-US" w:bidi="ar-SA"/>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563C1" w:themeColor="hyperlink"/>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paragraph" w:styleId="Title">
    <w:name w:val="Title"/>
    <w:basedOn w:val="Normal"/>
    <w:next w:val="Normal"/>
    <w:link w:val="TitleChar"/>
    <w:uiPriority w:val="10"/>
    <w:qFormat/>
    <w:rsid w:val="00532C3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2C35"/>
    <w:rPr>
      <w:rFonts w:asciiTheme="majorHAnsi" w:eastAsiaTheme="majorEastAsia" w:hAnsiTheme="majorHAnsi" w:cstheme="majorBidi"/>
      <w:spacing w:val="-10"/>
      <w:kern w:val="28"/>
      <w:sz w:val="56"/>
      <w:szCs w:val="56"/>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prntscr.com/wlsg6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374</Words>
  <Characters>2133</Characters>
  <Application>Microsoft Office Word</Application>
  <DocSecurity>0</DocSecurity>
  <Lines>17</Lines>
  <Paragraphs>5</Paragraphs>
  <ScaleCrop>false</ScaleCrop>
  <Company>Microsoft</Company>
  <LinksUpToDate>false</LinksUpToDate>
  <CharactersWithSpaces>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m Pollak</dc:creator>
  <cp:lastModifiedBy>Chaim Pollak</cp:lastModifiedBy>
  <cp:revision>11</cp:revision>
  <dcterms:created xsi:type="dcterms:W3CDTF">2021-02-16T15:26:00Z</dcterms:created>
  <dcterms:modified xsi:type="dcterms:W3CDTF">2021-02-16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06</vt:lpwstr>
  </property>
</Properties>
</file>